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90549D8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6D3C46">
        <w:t>November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C15EB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C15EB6" w:rsidRPr="00096FE9" w:rsidRDefault="00C15EB6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5D5BE260" w:rsidR="00C15EB6" w:rsidRPr="00C15EB6" w:rsidRDefault="00AE236B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5,351</w:t>
            </w:r>
          </w:p>
        </w:tc>
        <w:tc>
          <w:tcPr>
            <w:tcW w:w="2160" w:type="dxa"/>
          </w:tcPr>
          <w:p w14:paraId="186F4DF8" w14:textId="663C79D6" w:rsidR="00C15EB6" w:rsidRPr="002A6F50" w:rsidRDefault="001F358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E9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,240</w:t>
            </w:r>
          </w:p>
        </w:tc>
        <w:tc>
          <w:tcPr>
            <w:tcW w:w="1980" w:type="dxa"/>
          </w:tcPr>
          <w:p w14:paraId="71E92A97" w14:textId="5AACDDCC" w:rsidR="00C15EB6" w:rsidRPr="002D4A2C" w:rsidRDefault="00574E9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8,591</w:t>
            </w:r>
          </w:p>
        </w:tc>
      </w:tr>
      <w:bookmarkEnd w:id="1"/>
      <w:tr w:rsidR="00C15EB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7D7CD305" w:rsidR="00C15EB6" w:rsidRPr="00C15EB6" w:rsidRDefault="00AE236B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9,140</w:t>
            </w:r>
          </w:p>
        </w:tc>
        <w:tc>
          <w:tcPr>
            <w:tcW w:w="2160" w:type="dxa"/>
          </w:tcPr>
          <w:p w14:paraId="4D3F8DF1" w14:textId="45494441" w:rsidR="00C15EB6" w:rsidRPr="002A6F50" w:rsidRDefault="00574E9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4E9F">
              <w:rPr>
                <w:rFonts w:ascii="Times New Roman" w:hAnsi="Times New Roman" w:cs="Times New Roman"/>
                <w:sz w:val="24"/>
                <w:szCs w:val="24"/>
              </w:rPr>
              <w:t>65,989</w:t>
            </w:r>
          </w:p>
        </w:tc>
        <w:tc>
          <w:tcPr>
            <w:tcW w:w="1980" w:type="dxa"/>
          </w:tcPr>
          <w:p w14:paraId="292BBD18" w14:textId="697E8789" w:rsidR="00C15EB6" w:rsidRPr="002D4A2C" w:rsidRDefault="0010153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E9F">
              <w:rPr>
                <w:rFonts w:ascii="Times New Roman" w:hAnsi="Times New Roman" w:cs="Times New Roman"/>
                <w:sz w:val="24"/>
                <w:szCs w:val="24"/>
              </w:rPr>
              <w:t>45,129</w:t>
            </w:r>
          </w:p>
        </w:tc>
      </w:tr>
      <w:tr w:rsidR="00C15EB6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525CF7E5" w:rsidR="00C15EB6" w:rsidRPr="00C15EB6" w:rsidRDefault="00AE236B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9,353</w:t>
            </w:r>
          </w:p>
        </w:tc>
        <w:tc>
          <w:tcPr>
            <w:tcW w:w="2160" w:type="dxa"/>
          </w:tcPr>
          <w:p w14:paraId="37DF2AF8" w14:textId="57F78B5B" w:rsidR="00C15EB6" w:rsidRPr="002A6F50" w:rsidRDefault="001F358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,967</w:t>
            </w:r>
          </w:p>
        </w:tc>
        <w:tc>
          <w:tcPr>
            <w:tcW w:w="1980" w:type="dxa"/>
          </w:tcPr>
          <w:p w14:paraId="07802BC9" w14:textId="284343B6" w:rsidR="00C15EB6" w:rsidRPr="002D4A2C" w:rsidRDefault="0010153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,320</w:t>
            </w:r>
          </w:p>
        </w:tc>
      </w:tr>
      <w:tr w:rsidR="00C15EB6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542C7E91" w:rsidR="00C15EB6" w:rsidRPr="00C15EB6" w:rsidRDefault="00AE236B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,787</w:t>
            </w:r>
          </w:p>
        </w:tc>
        <w:tc>
          <w:tcPr>
            <w:tcW w:w="2160" w:type="dxa"/>
          </w:tcPr>
          <w:p w14:paraId="7AE69DBF" w14:textId="2B85F260" w:rsidR="00C15EB6" w:rsidRPr="002A6F50" w:rsidRDefault="001F358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022</w:t>
            </w:r>
          </w:p>
        </w:tc>
        <w:tc>
          <w:tcPr>
            <w:tcW w:w="1980" w:type="dxa"/>
          </w:tcPr>
          <w:p w14:paraId="7C3E975A" w14:textId="542D768B" w:rsidR="00C15EB6" w:rsidRPr="002D4A2C" w:rsidRDefault="0010153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,809</w:t>
            </w:r>
          </w:p>
        </w:tc>
      </w:tr>
      <w:tr w:rsidR="00C15EB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136F09ED" w:rsidR="00C15EB6" w:rsidRPr="00C15EB6" w:rsidRDefault="00AE236B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6,211</w:t>
            </w:r>
          </w:p>
        </w:tc>
        <w:tc>
          <w:tcPr>
            <w:tcW w:w="2160" w:type="dxa"/>
          </w:tcPr>
          <w:p w14:paraId="2B3C15B8" w14:textId="6797B6EF" w:rsidR="00C15EB6" w:rsidRPr="002A6F50" w:rsidRDefault="001F358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,251</w:t>
            </w:r>
          </w:p>
        </w:tc>
        <w:tc>
          <w:tcPr>
            <w:tcW w:w="1980" w:type="dxa"/>
          </w:tcPr>
          <w:p w14:paraId="7FDFC607" w14:textId="3EAB1B5D" w:rsidR="00C15EB6" w:rsidRPr="002D4A2C" w:rsidRDefault="0010153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3,462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C15EB6" w:rsidRDefault="009F2D5F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A6F50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5EB6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6EC91528" w:rsidR="00C15EB6" w:rsidRPr="00C15EB6" w:rsidRDefault="00AE236B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7,787</w:t>
            </w:r>
          </w:p>
        </w:tc>
        <w:tc>
          <w:tcPr>
            <w:tcW w:w="2160" w:type="dxa"/>
          </w:tcPr>
          <w:p w14:paraId="0530B0D8" w14:textId="7964BF9B" w:rsidR="00C15EB6" w:rsidRPr="002A6F50" w:rsidRDefault="001F358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,322</w:t>
            </w:r>
          </w:p>
        </w:tc>
        <w:tc>
          <w:tcPr>
            <w:tcW w:w="1980" w:type="dxa"/>
          </w:tcPr>
          <w:p w14:paraId="43084E0E" w14:textId="7D81C643" w:rsidR="00C15EB6" w:rsidRPr="002D4A2C" w:rsidRDefault="0010153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9,109</w:t>
            </w:r>
          </w:p>
        </w:tc>
      </w:tr>
      <w:tr w:rsidR="00C15EB6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20280723" w:rsidR="00C15EB6" w:rsidRPr="00C15EB6" w:rsidRDefault="00AE236B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1,641</w:t>
            </w:r>
          </w:p>
        </w:tc>
        <w:tc>
          <w:tcPr>
            <w:tcW w:w="2160" w:type="dxa"/>
          </w:tcPr>
          <w:p w14:paraId="0378CDAF" w14:textId="70957864" w:rsidR="00C15EB6" w:rsidRPr="002A6F50" w:rsidRDefault="001F358A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,341</w:t>
            </w:r>
          </w:p>
        </w:tc>
        <w:tc>
          <w:tcPr>
            <w:tcW w:w="1980" w:type="dxa"/>
          </w:tcPr>
          <w:p w14:paraId="1C802D17" w14:textId="5EEB80C0" w:rsidR="00C15EB6" w:rsidRPr="002D4A2C" w:rsidRDefault="0010153F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5,982</w:t>
            </w:r>
          </w:p>
        </w:tc>
      </w:tr>
      <w:tr w:rsidR="00C15EB6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C15EB6" w:rsidRPr="00096FE9" w:rsidRDefault="00C15EB6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5B167EE4" w:rsidR="00C15EB6" w:rsidRPr="00C15EB6" w:rsidRDefault="00AE236B" w:rsidP="00F3432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,146</w:t>
            </w:r>
          </w:p>
        </w:tc>
        <w:tc>
          <w:tcPr>
            <w:tcW w:w="2160" w:type="dxa"/>
          </w:tcPr>
          <w:p w14:paraId="52BD2673" w14:textId="5ED82746" w:rsidR="00C15EB6" w:rsidRPr="002A6F50" w:rsidRDefault="001F358A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981</w:t>
            </w:r>
          </w:p>
        </w:tc>
        <w:tc>
          <w:tcPr>
            <w:tcW w:w="1980" w:type="dxa"/>
          </w:tcPr>
          <w:p w14:paraId="6CF105B1" w14:textId="115EFF6B" w:rsidR="00C15EB6" w:rsidRPr="002D4A2C" w:rsidRDefault="0010153F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,127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19873C84" w:rsidR="00807D4E" w:rsidRPr="00096FE9" w:rsidRDefault="000A24C0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F3432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E23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770FB2D" w:rsidR="00807D4E" w:rsidRDefault="00B865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E2489">
              <w:rPr>
                <w:rFonts w:ascii="Times New Roman" w:hAnsi="Times New Roman" w:cs="Times New Roman"/>
                <w:sz w:val="24"/>
                <w:szCs w:val="24"/>
              </w:rPr>
              <w:t>7.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3004348C" w:rsidR="003118F7" w:rsidRPr="00096FE9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E236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160" w:type="dxa"/>
          </w:tcPr>
          <w:p w14:paraId="7D22DFEB" w14:textId="13EE29D6" w:rsidR="003118F7" w:rsidRPr="003118F7" w:rsidRDefault="00010F25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F358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151550DD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74E9F">
              <w:rPr>
                <w:rFonts w:ascii="Times New Roman" w:hAnsi="Times New Roman" w:cs="Times New Roman"/>
                <w:sz w:val="24"/>
                <w:szCs w:val="24"/>
              </w:rPr>
              <w:t>07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5C8815B3" w14:textId="4B7A9C8E" w:rsidR="003118F7" w:rsidRPr="003118F7" w:rsidRDefault="00987C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74E9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F34328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# of Unfulfilled Program-Based Trip Requests </w:t>
            </w:r>
          </w:p>
        </w:tc>
        <w:tc>
          <w:tcPr>
            <w:tcW w:w="1980" w:type="dxa"/>
            <w:shd w:val="clear" w:color="auto" w:fill="auto"/>
          </w:tcPr>
          <w:p w14:paraId="7C9D1D87" w14:textId="505BFFC9" w:rsidR="003118F7" w:rsidRPr="00096FE9" w:rsidRDefault="00C91F13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0" w:type="dxa"/>
            <w:shd w:val="clear" w:color="auto" w:fill="auto"/>
          </w:tcPr>
          <w:p w14:paraId="3282BD0E" w14:textId="25B04409" w:rsidR="003118F7" w:rsidRPr="002A6F50" w:rsidRDefault="00362B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43A9101B" w:rsidR="003118F7" w:rsidRPr="003118F7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74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060031B1" w14:textId="658BEA79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D393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5F3693DD" w:rsidR="009F2D5F" w:rsidRPr="002D4A2C" w:rsidRDefault="00AE236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E3609">
              <w:rPr>
                <w:rFonts w:ascii="Times New Roman" w:hAnsi="Times New Roman" w:cs="Times New Roman"/>
                <w:sz w:val="24"/>
                <w:szCs w:val="24"/>
              </w:rPr>
              <w:t>7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2362" w:type="dxa"/>
          </w:tcPr>
          <w:p w14:paraId="7BA65904" w14:textId="27E58339" w:rsidR="009F2D5F" w:rsidRPr="002A6F50" w:rsidRDefault="001F358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,193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EF377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4D054563" w:rsidR="009F2D5F" w:rsidRPr="00EF3777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3777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AE236B" w:rsidRPr="00EF3777">
              <w:rPr>
                <w:rFonts w:ascii="Times New Roman" w:hAnsi="Times New Roman" w:cs="Times New Roman"/>
                <w:sz w:val="24"/>
                <w:szCs w:val="24"/>
              </w:rPr>
              <w:t>09:40</w:t>
            </w:r>
          </w:p>
        </w:tc>
        <w:tc>
          <w:tcPr>
            <w:tcW w:w="2362" w:type="dxa"/>
            <w:shd w:val="clear" w:color="auto" w:fill="auto"/>
          </w:tcPr>
          <w:p w14:paraId="048D38D7" w14:textId="4C7562F1" w:rsidR="009F2D5F" w:rsidRPr="00EF3777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F377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 w:rsidR="001F358A" w:rsidRPr="00EF377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010F25" w:rsidRPr="00EF377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1F358A" w:rsidRPr="00EF377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EF377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636D4B16" w:rsidR="009F2D5F" w:rsidRPr="00EF3777" w:rsidRDefault="00AE236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3777">
              <w:rPr>
                <w:rFonts w:ascii="Times New Roman" w:hAnsi="Times New Roman" w:cs="Times New Roman"/>
                <w:sz w:val="24"/>
                <w:szCs w:val="24"/>
              </w:rPr>
              <w:t>31:03</w:t>
            </w:r>
            <w:r w:rsidR="000A24C0" w:rsidRPr="00EF377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43BCC5DD" w:rsidR="009F2D5F" w:rsidRPr="00EF3777" w:rsidRDefault="001F358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3777">
              <w:rPr>
                <w:rFonts w:ascii="Times New Roman" w:hAnsi="Times New Roman" w:cs="Times New Roman"/>
                <w:sz w:val="24"/>
                <w:szCs w:val="24"/>
              </w:rPr>
              <w:t>6.42</w:t>
            </w:r>
            <w:r w:rsidR="002A6F50" w:rsidRPr="00EF377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F34328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04EAD9BE" w:rsidR="009F2D5F" w:rsidRPr="002D4A2C" w:rsidRDefault="00AE236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A24C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5E97FB49" w:rsidR="009F2D5F" w:rsidRPr="002A6F50" w:rsidRDefault="001F358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79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4BD35EF9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  <w:r w:rsidR="009E3609">
        <w:rPr>
          <w:color w:val="auto"/>
          <w:sz w:val="28"/>
          <w:szCs w:val="28"/>
          <w:u w:val="double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1EC80FAC" w:rsidR="009F2D5F" w:rsidRPr="002D4A2C" w:rsidRDefault="00AE236B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6</w:t>
            </w:r>
          </w:p>
        </w:tc>
        <w:tc>
          <w:tcPr>
            <w:tcW w:w="1980" w:type="dxa"/>
            <w:shd w:val="clear" w:color="auto" w:fill="auto"/>
          </w:tcPr>
          <w:p w14:paraId="4B71C2DA" w14:textId="6CFD9EC1" w:rsidR="009F2D5F" w:rsidRPr="002D4A2C" w:rsidRDefault="001F358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2785" w:type="dxa"/>
          </w:tcPr>
          <w:p w14:paraId="664CF67E" w14:textId="76F8525B" w:rsidR="009F2D5F" w:rsidRPr="002D4A2C" w:rsidRDefault="00C744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6B8210F" w:rsidR="00CE69CB" w:rsidRPr="00041757" w:rsidRDefault="00AE236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8</w:t>
            </w:r>
          </w:p>
        </w:tc>
        <w:tc>
          <w:tcPr>
            <w:tcW w:w="2322" w:type="dxa"/>
          </w:tcPr>
          <w:p w14:paraId="3E389683" w14:textId="63E68D66" w:rsidR="00CE69CB" w:rsidRPr="002A6F50" w:rsidRDefault="009A7D47" w:rsidP="009A7D47">
            <w:pPr>
              <w:tabs>
                <w:tab w:val="center" w:pos="1053"/>
                <w:tab w:val="right" w:pos="210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7</w:t>
            </w:r>
            <w:r w:rsidR="001F358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576BF630" w:rsidR="00CE69CB" w:rsidRPr="0082095C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AE23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7A7D12C4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F358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A24C0" w:rsidRPr="002D4A2C" w14:paraId="54149E87" w14:textId="77777777" w:rsidTr="00EF3777">
        <w:trPr>
          <w:jc w:val="center"/>
        </w:trPr>
        <w:tc>
          <w:tcPr>
            <w:tcW w:w="3677" w:type="dxa"/>
          </w:tcPr>
          <w:p w14:paraId="12651E22" w14:textId="44FC09F6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256E2A60" w:rsidR="000A24C0" w:rsidRPr="000A24C0" w:rsidRDefault="00E82D07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E236B">
              <w:rPr>
                <w:rFonts w:ascii="Times New Roman" w:hAnsi="Times New Roman" w:cs="Times New Roman"/>
                <w:sz w:val="24"/>
                <w:szCs w:val="24"/>
              </w:rPr>
              <w:t>4.86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4CB81479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F358A">
              <w:rPr>
                <w:rFonts w:ascii="Times New Roman" w:hAnsi="Times New Roman" w:cs="Times New Roman"/>
                <w:sz w:val="24"/>
                <w:szCs w:val="24"/>
              </w:rPr>
              <w:t>7.92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A24C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095B395C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E236B">
              <w:rPr>
                <w:rFonts w:ascii="Times New Roman" w:hAnsi="Times New Roman" w:cs="Times New Roman"/>
                <w:sz w:val="24"/>
                <w:szCs w:val="24"/>
              </w:rPr>
              <w:t>9.36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6EFE4C9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EF377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4E43C144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F377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71D84201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F3777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294EE25E" w:rsidR="009B6207" w:rsidRPr="002D4A2C" w:rsidRDefault="00D43C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F377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5F200D92">
            <wp:extent cx="6267450" cy="4385310"/>
            <wp:effectExtent l="0" t="0" r="0" b="15240"/>
            <wp:docPr id="3" name="Chart 3" descr="MART&#10;Other: 0.00%&#10;Vendor Early Arrival: 0.90%&#10;Vendor No Show: 23.48%&#10;Positive Feedback: 0.00%&#10;Member Behavior (Including member no show): 6.45%&#10;Wheelchair Securement Complaints: 0.18%&#10;Broker Complaints: 0.18%&#10;Call Center Staff Complaints: 0.18%&#10;Dispatch Complaints: 2.15%&#10;Missed Appointments Complaints: 23.12%&#10;On-Time Performance (OTP) Complaints: 29.39%&#10;Driver Complaints: 9.68%&#10;Vehicle Complaints: 2.3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2C160870">
            <wp:extent cx="6248400" cy="4199890"/>
            <wp:effectExtent l="0" t="0" r="0" b="0"/>
            <wp:docPr id="2" name="Chart 2" descr="GATRA:&#10;Other: 0.00%&#10;Vendor Early Arrival: 0.00%&#10;Vendor No Show: 13.70%&#10;Positive Feedback: 0.00%&#10;Member Behavior (Including Member No-Show): 0.00%&#10;Wheelchair Securement Complaints: 0.00%&#10;Broker Complaints: 0.00%&#10;Call Center Staff Complaints: 0.00%&#10;Dispatch Complaints: 6.85%&#10;Missed Appointment Complaints: 1.37%&#10;On-Time Performance Complaints: 45.21%&#10;Driver Complaints: 27.40%&#10;Vehicle Complaints: 5.4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8E456" w14:textId="77777777" w:rsidR="000139B0" w:rsidRDefault="000139B0" w:rsidP="00F6563C">
      <w:pPr>
        <w:spacing w:after="0" w:line="240" w:lineRule="auto"/>
      </w:pPr>
      <w:r>
        <w:separator/>
      </w:r>
    </w:p>
  </w:endnote>
  <w:endnote w:type="continuationSeparator" w:id="0">
    <w:p w14:paraId="4BEC3EAF" w14:textId="77777777" w:rsidR="000139B0" w:rsidRDefault="000139B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37945E" w14:textId="77777777" w:rsidR="000139B0" w:rsidRDefault="000139B0" w:rsidP="00F6563C">
      <w:pPr>
        <w:spacing w:after="0" w:line="240" w:lineRule="auto"/>
      </w:pPr>
      <w:r>
        <w:separator/>
      </w:r>
    </w:p>
  </w:footnote>
  <w:footnote w:type="continuationSeparator" w:id="0">
    <w:p w14:paraId="3DF4F038" w14:textId="77777777" w:rsidR="000139B0" w:rsidRDefault="000139B0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3B8F0655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EF3777">
        <w:rPr>
          <w:rFonts w:ascii="Times New Roman" w:hAnsi="Times New Roman" w:cs="Times New Roman"/>
          <w:sz w:val="18"/>
          <w:szCs w:val="18"/>
        </w:rPr>
        <w:t>3.18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EF3777">
        <w:rPr>
          <w:rFonts w:ascii="Times New Roman" w:hAnsi="Times New Roman" w:cs="Times New Roman"/>
          <w:sz w:val="18"/>
          <w:szCs w:val="18"/>
        </w:rPr>
        <w:t>7.4</w:t>
      </w:r>
      <w:r w:rsidR="001E78B0">
        <w:rPr>
          <w:rFonts w:ascii="Times New Roman" w:hAnsi="Times New Roman" w:cs="Times New Roman"/>
          <w:sz w:val="18"/>
          <w:szCs w:val="18"/>
        </w:rPr>
        <w:t>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1C15F051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</w:t>
      </w:r>
      <w:r w:rsidR="00EF3777">
        <w:rPr>
          <w:rFonts w:ascii="Times New Roman" w:hAnsi="Times New Roman" w:cs="Times New Roman"/>
          <w:sz w:val="18"/>
          <w:szCs w:val="18"/>
        </w:rPr>
        <w:t>3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A3A"/>
    <w:rsid w:val="000052AB"/>
    <w:rsid w:val="00007643"/>
    <w:rsid w:val="00007B5E"/>
    <w:rsid w:val="00010EAD"/>
    <w:rsid w:val="00010F25"/>
    <w:rsid w:val="0001241D"/>
    <w:rsid w:val="00012CE9"/>
    <w:rsid w:val="000139B0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38DA"/>
    <w:rsid w:val="00116599"/>
    <w:rsid w:val="00116894"/>
    <w:rsid w:val="00116C95"/>
    <w:rsid w:val="00122C69"/>
    <w:rsid w:val="00122CCE"/>
    <w:rsid w:val="001247D7"/>
    <w:rsid w:val="001311D6"/>
    <w:rsid w:val="00136EAF"/>
    <w:rsid w:val="0014323B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5B5D"/>
    <w:rsid w:val="00216336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D58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56A1"/>
    <w:rsid w:val="00445EB7"/>
    <w:rsid w:val="00452385"/>
    <w:rsid w:val="00453953"/>
    <w:rsid w:val="00460204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5219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36BB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47E2E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4E9F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A3386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D4DE7"/>
    <w:rsid w:val="005E14C9"/>
    <w:rsid w:val="005E1CF2"/>
    <w:rsid w:val="005E2489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2C0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4C2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16D4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5E4C"/>
    <w:rsid w:val="007E65E5"/>
    <w:rsid w:val="007F24E5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140B"/>
    <w:rsid w:val="00923DB4"/>
    <w:rsid w:val="009308B0"/>
    <w:rsid w:val="00930E06"/>
    <w:rsid w:val="00930E53"/>
    <w:rsid w:val="009319E7"/>
    <w:rsid w:val="009346F8"/>
    <w:rsid w:val="00934D3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87C50"/>
    <w:rsid w:val="00991D72"/>
    <w:rsid w:val="009A0F93"/>
    <w:rsid w:val="009A6295"/>
    <w:rsid w:val="009A7D47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3609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23CE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236B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1A73"/>
    <w:rsid w:val="00B844A4"/>
    <w:rsid w:val="00B86589"/>
    <w:rsid w:val="00B8692C"/>
    <w:rsid w:val="00B872AD"/>
    <w:rsid w:val="00B93033"/>
    <w:rsid w:val="00B93C87"/>
    <w:rsid w:val="00B97204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4AB"/>
    <w:rsid w:val="00C74954"/>
    <w:rsid w:val="00C751DA"/>
    <w:rsid w:val="00C7630F"/>
    <w:rsid w:val="00C76FE0"/>
    <w:rsid w:val="00C77F0F"/>
    <w:rsid w:val="00C80C92"/>
    <w:rsid w:val="00C82431"/>
    <w:rsid w:val="00C851CF"/>
    <w:rsid w:val="00C91F13"/>
    <w:rsid w:val="00C92469"/>
    <w:rsid w:val="00C93A50"/>
    <w:rsid w:val="00C967C1"/>
    <w:rsid w:val="00CA0219"/>
    <w:rsid w:val="00CA135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0386"/>
    <w:rsid w:val="00CD3936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06"/>
    <w:rsid w:val="00E13FDF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2D07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3777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494"/>
    <w:rsid w:val="00FA5713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3300000000000001E-2</c:v>
                </c:pt>
                <c:pt idx="1">
                  <c:v>9.6799999999999997E-2</c:v>
                </c:pt>
                <c:pt idx="2">
                  <c:v>0.29389999999999999</c:v>
                </c:pt>
                <c:pt idx="3">
                  <c:v>0.23119999999999999</c:v>
                </c:pt>
                <c:pt idx="4">
                  <c:v>2.1499999999999998E-2</c:v>
                </c:pt>
                <c:pt idx="5">
                  <c:v>1.8E-3</c:v>
                </c:pt>
                <c:pt idx="6">
                  <c:v>1.8E-3</c:v>
                </c:pt>
                <c:pt idx="7">
                  <c:v>1.8E-3</c:v>
                </c:pt>
                <c:pt idx="8">
                  <c:v>6.4500000000000002E-2</c:v>
                </c:pt>
                <c:pt idx="9">
                  <c:v>0</c:v>
                </c:pt>
                <c:pt idx="10">
                  <c:v>0.23480000000000001</c:v>
                </c:pt>
                <c:pt idx="11">
                  <c:v>8.9999999999999993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5.4800000000000001E-2</c:v>
                </c:pt>
                <c:pt idx="1">
                  <c:v>0.27400000000000002</c:v>
                </c:pt>
                <c:pt idx="2">
                  <c:v>0.4521</c:v>
                </c:pt>
                <c:pt idx="3">
                  <c:v>1.37E-2</c:v>
                </c:pt>
                <c:pt idx="4">
                  <c:v>6.8500000000000005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13700000000000001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4</Words>
  <Characters>154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1-07T19:08:00Z</dcterms:created>
  <dcterms:modified xsi:type="dcterms:W3CDTF">2025-01-0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